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Founder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Aurora Tech. and Solutions Ltd.        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Founder and Director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3147996D" w14:textId="1CFE06A6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3EF27DF8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430036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6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02C9EF38" w14:textId="30395F94" w:rsidR="00190245" w:rsidRPr="006E01BE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(GI) Conference (2025)</w:t>
      </w:r>
    </w:p>
    <w:p w14:paraId="260DDEC6" w14:textId="77777777" w:rsidR="00347562" w:rsidRPr="001375BB" w:rsidRDefault="00347562" w:rsidP="0034756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5BF15567" w14:textId="6ABA714B" w:rsidR="00A976AB" w:rsidRPr="006E01BE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nsortium for Advancement of MRI Education and Research in Africa (2023)</w:t>
      </w:r>
    </w:p>
    <w:p w14:paraId="0A8290FE" w14:textId="77777777" w:rsidR="006248BC" w:rsidRPr="001375BB" w:rsidRDefault="006248BC" w:rsidP="006248B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3D64A6D7" w14:textId="6A7D7A2A" w:rsidR="006A6B6F" w:rsidRPr="006E01BE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Univ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087EB190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5E1776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="00DF0111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Pr="006E01BE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78CF07A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, 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, a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6E01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6E01BE" w:rsidRDefault="00AC54FE" w:rsidP="0006107D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06107D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5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6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9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lastRenderedPageBreak/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378A945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6E01BE" w:rsidRDefault="00545AFB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OPEN-SOURCE Projects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453D194A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DF0111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Feb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DF0111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7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7D1C41" w14:textId="77777777" w:rsidR="00E50B64" w:rsidRDefault="00E50B64" w:rsidP="00C458D4">
      <w:r>
        <w:separator/>
      </w:r>
    </w:p>
  </w:endnote>
  <w:endnote w:type="continuationSeparator" w:id="0">
    <w:p w14:paraId="6ADAD3DD" w14:textId="77777777" w:rsidR="00E50B64" w:rsidRDefault="00E50B6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3D84EB" w14:textId="77777777" w:rsidR="00E50B64" w:rsidRDefault="00E50B64" w:rsidP="00C458D4">
      <w:r>
        <w:separator/>
      </w:r>
    </w:p>
  </w:footnote>
  <w:footnote w:type="continuationSeparator" w:id="0">
    <w:p w14:paraId="28C1291B" w14:textId="77777777" w:rsidR="00E50B64" w:rsidRDefault="00E50B6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79B9"/>
    <w:rsid w:val="00173A6F"/>
    <w:rsid w:val="00180550"/>
    <w:rsid w:val="00187DAE"/>
    <w:rsid w:val="00190245"/>
    <w:rsid w:val="00195DB3"/>
    <w:rsid w:val="00196364"/>
    <w:rsid w:val="001A20BD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E19CA"/>
    <w:rsid w:val="003F12F8"/>
    <w:rsid w:val="00401FBC"/>
    <w:rsid w:val="0040292F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0E52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433EC"/>
    <w:rsid w:val="00E50B64"/>
    <w:rsid w:val="00E50E85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4DEB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www.youtube.com/watch?v=W8TxAPylE0Y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neo3df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ubc-3d-vision-lab/StyleMorpheus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style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github.com/PeizhiYan/flame-head-track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32DA0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C5D6A"/>
    <w:rsid w:val="006D0B46"/>
    <w:rsid w:val="006D609F"/>
    <w:rsid w:val="006F4232"/>
    <w:rsid w:val="00703E66"/>
    <w:rsid w:val="007537ED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9E322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C367B"/>
    <w:rsid w:val="00CC775D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1742</Words>
  <Characters>9935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82</cp:revision>
  <cp:lastPrinted>2024-11-09T23:50:00Z</cp:lastPrinted>
  <dcterms:created xsi:type="dcterms:W3CDTF">2022-05-21T05:49:00Z</dcterms:created>
  <dcterms:modified xsi:type="dcterms:W3CDTF">2025-02-23T21:09:00Z</dcterms:modified>
</cp:coreProperties>
</file>